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5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190338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pPr>
        <w:pStyle w:val="FirstParagraph"/>
      </w:pP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06:34Z</dcterms:created>
  <dcterms:modified xsi:type="dcterms:W3CDTF">2023-06-05T11:0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